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 | [LinkedIn/Portfolio Link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[Hiring Manager's Name]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[City, State, ZIP Code]</w:t>
      </w:r>
    </w:p>
    <w:p>
      <w:pPr>
        <w:pStyle w:val="BodyText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Electronics Engineer position at your esteemed organization in the United States Miami. As a dedicated and innovative electronics engineer with a passion for advancing technology, I am eager to contribute my technical expertise, problem-solving skills, and commitment to excellence to support your company’s mission of driving innovation in the dynamic tech landscape of Miami.</w:t>
      </w:r>
    </w:p>
    <w:p>
      <w:pPr>
        <w:pStyle w:val="BodyText"/>
      </w:pPr>
      <w:r>
        <w:t xml:space="preserve">With over [X years] of experience in designing, developing, and optimizing electronic systems, I have cultivated a robust skill set that aligns seamlessly with the requirements of this role. My career has focused on creating cutting-edge solutions for industries ranging from telecommunications to renewable energy, where I have consistently delivered results that enhance performance, reduce costs, and improve user experiences. Whether it’s designing printed circuit boards (PCBs), developing embedded systems, or troubleshooting complex circuitry, I approach every project with a meticulous attention to detail and a passion for precision.</w:t>
      </w:r>
    </w:p>
    <w:p>
      <w:pPr>
        <w:pStyle w:val="BodyText"/>
      </w:pPr>
      <w:r>
        <w:t xml:space="preserve">As an Electronics Engineer in the United States Miami, I am particularly drawn to the region’s growing emphasis on technological innovation and its vibrant entrepreneurial ecosystem. Miami has become a hub for startups, tech companies, and research institutions that are redefining the future of electronics through advancements in IoT, automation, and sustainable energy solutions. I am excited about the opportunity to contribute to this thriving environment by leveraging my background in [specific areas such as signal processing, power systems, or microcontroller programming] to help your team tackle complex challenges and deliver transformative products.</w:t>
      </w:r>
    </w:p>
    <w:p>
      <w:pPr>
        <w:pStyle w:val="BodyText"/>
      </w:pPr>
      <w:r>
        <w:t xml:space="preserve">My professional journey has been marked by a commitment to continuous learning and adaptability. I hold a [Degree, e.g., Bachelor’s/Master’s in Electrical Engineering] from [University Name], where I graduated with honors and developed a strong foundation in analog and digital electronics, microelectronics, and system design. Throughout my career, I have worked on diverse projects that required collaboration with cross-functional teams, including software developers, mechanical engineers, and product managers. This experience has honed my ability to communicate technical concepts effectively and work within fast-paced environments to meet project deadlines.</w:t>
      </w:r>
    </w:p>
    <w:p>
      <w:pPr>
        <w:pStyle w:val="BodyText"/>
      </w:pPr>
      <w:r>
        <w:t xml:space="preserve">One of my most significant achievements as an Electronics Engineer was [describe a specific project or accomplishment]. For instance, I led the development of a low-power sensor network for a smart agriculture startup in Miami, which improved crop yield monitoring by 30% while reducing energy consumption. This project not only showcased my ability to design efficient systems but also highlighted my dedication to creating solutions that address real-world problems. Additionally, I have contributed to the development of [another example, such as automotive control systems or medical devices], further demonstrating my versatility and expertise in the field.</w:t>
      </w:r>
    </w:p>
    <w:p>
      <w:pPr>
        <w:pStyle w:val="BodyText"/>
      </w:pPr>
      <w:r>
        <w:t xml:space="preserve">I am particularly impressed by your company’s focus on [mention a specific aspect of the company’s work, e.g., "innovative IoT solutions" or "sustainable technology"]. As an Electronics Engineer in the United States Miami, I am eager to bring my technical acumen and creative problem-solving mindset to your team. I am confident that my ability to design scalable systems, troubleshoot complex issues, and collaborate effectively with stakeholders will add significant value to your organization.</w:t>
      </w:r>
    </w:p>
    <w:p>
      <w:pPr>
        <w:pStyle w:val="BodyText"/>
      </w:pPr>
      <w:r>
        <w:t xml:space="preserve">What excites me most about the opportunity in Miami is the chance to work alongside a team of like-minded professionals who are passionate about pushing the boundaries of what’s possible with electronics. I am especially interested in [specific interest, such as "exploring emerging technologies like 5G or AI-driven systems" or "contributing to renewable energy initiatives"]. The United States Miami offers a unique blend of cultural diversity and technological progress, and I am eager to be part of a community that thrives on innovation and collaboration.</w:t>
      </w:r>
    </w:p>
    <w:p>
      <w:pPr>
        <w:pStyle w:val="BodyText"/>
      </w:pPr>
      <w:r>
        <w:t xml:space="preserve">In addition to my technical skills, I bring a strong work ethic, adaptability, and a collaborative spirit. I thrive in environments where creativity is encouraged, challenges are embraced, and teamwork is prioritized. My ability to balance analytical thinking with practical execution has allowed me to consistently deliver high-quality results in dynamic settings. I am also committed to staying at the forefront of industry trends by participating in professional development opportunities and maintaining certifications such as [relevant certifications, e.g., "CompTIA A+" or "Cisco CCNA"].</w:t>
      </w:r>
    </w:p>
    <w:p>
      <w:pPr>
        <w:pStyle w:val="BodyText"/>
      </w:pPr>
      <w:r>
        <w:t xml:space="preserve">I would be honored to bring my expertise as an Electronics Engineer to your organization and contribute to the success of your projects in the United States Miami. I am confident that my skills, experience, and enthusiasm align perfectly with your needs. I would welcome the opportunity to discuss how my background and vision can benefit your team further.</w:t>
      </w:r>
    </w:p>
    <w:p>
      <w:pPr>
        <w:pStyle w:val="BodyText"/>
      </w:pPr>
      <w:r>
        <w:t xml:space="preserve">Thank you for considering my application. I look forward to the possibility of contributing to your company’s continued growth and innovation in the electronics industry.</w:t>
      </w:r>
    </w:p>
    <w:p>
      <w:pPr>
        <w:pStyle w:val="BodyText"/>
      </w:pPr>
      <w:r>
        <w:t xml:space="preserve">Sincerely,</w:t>
      </w:r>
      <w:r>
        <w:br/>
      </w:r>
      <w:r>
        <w:t xml:space="preserve">[Your Nam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Electronics Engineer</dc:title>
  <dc:creator/>
  <cp:keywords/>
  <dcterms:created xsi:type="dcterms:W3CDTF">2025-12-11T06:33:26Z</dcterms:created>
  <dcterms:modified xsi:type="dcterms:W3CDTF">2025-12-11T06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